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74d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3c5e060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e635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9T15:27:05Z</dcterms:created>
  <dcterms:modified xsi:type="dcterms:W3CDTF">2017-08-19T15:27:05Z</dcterms:modified>
</cp:coreProperties>
</file>